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77777777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Pr="00FE0652">
        <w:rPr>
          <w:b/>
          <w:sz w:val="20"/>
          <w:szCs w:val="20"/>
          <w:u w:val="single"/>
        </w:rPr>
        <w:t>Bu form Fakülte ve Yüksekokul Öğrencileri tarafından sadece Karabük Üniversitesi’nde değişiklik varsa kullanılmalıdır.</w:t>
      </w:r>
    </w:p>
    <w:p w14:paraId="604DC8DD" w14:textId="7778F011" w:rsidR="00614F04" w:rsidRPr="00AB2B5E" w:rsidRDefault="00614F04" w:rsidP="00AB2B5E">
      <w:pPr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>………………………  FAKÜLTESİ/YÜKSEKOKULU</w:t>
      </w:r>
      <w:r w:rsidR="00FE0652">
        <w:rPr>
          <w:b/>
          <w:bCs/>
          <w:sz w:val="24"/>
          <w:szCs w:val="24"/>
        </w:rPr>
        <w:t>/MYO</w:t>
      </w:r>
      <w:r>
        <w:rPr>
          <w:b/>
          <w:bCs/>
          <w:sz w:val="24"/>
          <w:szCs w:val="24"/>
        </w:rPr>
        <w:t xml:space="preserve"> 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1588"/>
        <w:gridCol w:w="829"/>
        <w:gridCol w:w="941"/>
        <w:gridCol w:w="683"/>
        <w:gridCol w:w="699"/>
        <w:gridCol w:w="691"/>
        <w:gridCol w:w="2800"/>
        <w:gridCol w:w="1009"/>
      </w:tblGrid>
      <w:tr w:rsidR="00FE0652" w:rsidRPr="0040314F" w14:paraId="3C2EE252" w14:textId="77777777" w:rsidTr="00FE0652">
        <w:trPr>
          <w:trHeight w:val="294"/>
          <w:tblHeader/>
          <w:jc w:val="center"/>
        </w:trPr>
        <w:tc>
          <w:tcPr>
            <w:tcW w:w="2731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247FB8EB" w:rsidR="00614F04" w:rsidRPr="0040314F" w:rsidRDefault="0019243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arabük</w:t>
            </w:r>
            <w:r w:rsidR="00614F04" w:rsidRPr="0040314F">
              <w:rPr>
                <w:b/>
              </w:rPr>
              <w:t xml:space="preserve"> Üniversite</w:t>
            </w:r>
            <w:r>
              <w:rPr>
                <w:b/>
              </w:rPr>
              <w:t>si</w:t>
            </w:r>
          </w:p>
        </w:tc>
        <w:tc>
          <w:tcPr>
            <w:tcW w:w="2269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36BA9316" w:rsidR="00614F04" w:rsidRPr="0040314F" w:rsidRDefault="0019243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abul Eden Üniversite</w:t>
            </w:r>
          </w:p>
        </w:tc>
      </w:tr>
      <w:tr w:rsidR="00FE0652" w:rsidRPr="0040314F" w14:paraId="1F1117EF" w14:textId="77777777" w:rsidTr="00FE0652">
        <w:trPr>
          <w:trHeight w:val="442"/>
          <w:tblHeader/>
          <w:jc w:val="center"/>
        </w:trPr>
        <w:tc>
          <w:tcPr>
            <w:tcW w:w="2731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269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4D26A8" w:rsidRPr="0040314F" w14:paraId="3EA812C9" w14:textId="77777777" w:rsidTr="004D26A8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1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47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6913583D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35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1934A45A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redi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4D26A8" w:rsidRPr="0040314F" w:rsidRDefault="004D26A8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508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2948AFFC" w:rsidR="004D26A8" w:rsidRPr="0040314F" w:rsidRDefault="004D26A8" w:rsidP="004D26A8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</w:tr>
      <w:tr w:rsidR="004D26A8" w:rsidRPr="0040314F" w14:paraId="724F574B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55FEAADF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4D26A8" w:rsidRPr="0040314F" w:rsidRDefault="004D26A8" w:rsidP="00192438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4E81E224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25EE0B46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4D26A8" w:rsidRPr="0040314F" w:rsidRDefault="004D26A8" w:rsidP="004D26A8">
            <w:pPr>
              <w:jc w:val="center"/>
            </w:pPr>
          </w:p>
        </w:tc>
      </w:tr>
      <w:tr w:rsidR="004D26A8" w:rsidRPr="0040314F" w14:paraId="3DA9E82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3833433D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177662E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21A74797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36A252C1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297229D3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4D26A8" w:rsidRPr="0040314F" w:rsidRDefault="004D26A8" w:rsidP="00192438">
            <w:r>
              <w:t xml:space="preserve">     </w:t>
            </w:r>
          </w:p>
        </w:tc>
      </w:tr>
      <w:tr w:rsidR="004D26A8" w:rsidRPr="0040314F" w14:paraId="129F1FE2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1BBB3F73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6C6BAF37" w14:textId="77777777" w:rsidTr="004D26A8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797DD04D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4D26A8" w:rsidRPr="0040314F" w:rsidRDefault="004D26A8" w:rsidP="00192438"/>
        </w:tc>
      </w:tr>
      <w:tr w:rsidR="004D26A8" w:rsidRPr="0040314F" w14:paraId="693530D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6AAD1CA5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54EBFCE2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0E30DDC1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10005157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03B7F99A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4D26A8" w:rsidRPr="0040314F" w:rsidRDefault="004D26A8" w:rsidP="00192438">
            <w:pPr>
              <w:jc w:val="center"/>
            </w:pPr>
          </w:p>
        </w:tc>
      </w:tr>
      <w:tr w:rsidR="004D26A8" w:rsidRPr="0040314F" w14:paraId="4B6CC0EF" w14:textId="77777777" w:rsidTr="004D26A8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4D26A8" w:rsidRPr="0040314F" w:rsidRDefault="004D26A8" w:rsidP="00192438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4D26A8" w:rsidRPr="0040314F" w:rsidRDefault="004D26A8" w:rsidP="00192438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43EF3D2C" w:rsidR="004D26A8" w:rsidRPr="0040314F" w:rsidRDefault="004D26A8" w:rsidP="00192438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4D26A8" w:rsidRPr="0040314F" w:rsidRDefault="004D26A8" w:rsidP="00192438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4D26A8" w:rsidRPr="0040314F" w:rsidRDefault="004D26A8" w:rsidP="00192438">
            <w:pPr>
              <w:jc w:val="center"/>
            </w:pP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4D26A8" w:rsidRPr="0040314F" w:rsidRDefault="004D26A8" w:rsidP="00192438">
            <w:pPr>
              <w:jc w:val="center"/>
            </w:pP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4D26A8" w:rsidRPr="0040314F" w:rsidRDefault="004D26A8" w:rsidP="00192438">
            <w:pPr>
              <w:jc w:val="center"/>
            </w:pPr>
          </w:p>
        </w:tc>
      </w:tr>
    </w:tbl>
    <w:p w14:paraId="6EA49934" w14:textId="27A97385" w:rsidR="00614F04" w:rsidRPr="0040314F" w:rsidRDefault="00614F04" w:rsidP="004D26A8">
      <w:pPr>
        <w:ind w:left="2124"/>
      </w:pPr>
      <w:r w:rsidRPr="0040314F">
        <w:t xml:space="preserve">Toplam </w:t>
      </w:r>
      <w:r w:rsidR="004D26A8">
        <w:t xml:space="preserve">AKTS ve </w:t>
      </w:r>
      <w:proofErr w:type="gramStart"/>
      <w:r w:rsidR="004D26A8">
        <w:t>Kredi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="004D26A8">
        <w:t xml:space="preserve">        </w:t>
      </w:r>
      <w:r w:rsidRPr="0040314F">
        <w:t>Toplam AKTS</w:t>
      </w:r>
      <w:r w:rsidR="004D26A8">
        <w:t>:</w:t>
      </w:r>
      <w:r w:rsidRPr="0040314F">
        <w:t xml:space="preserve"> </w:t>
      </w:r>
      <w:r>
        <w:t xml:space="preserve">           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5D75E5DC" w:rsidR="00614F04" w:rsidRPr="00AA0239" w:rsidRDefault="00614F04" w:rsidP="00AB2B5E">
            <w:pPr>
              <w:spacing w:line="240" w:lineRule="auto"/>
              <w:rPr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                 Bölüm Başkanı           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r w:rsidR="007C3A93">
              <w:rPr>
                <w:b/>
                <w:sz w:val="20"/>
                <w:szCs w:val="20"/>
              </w:rPr>
              <w:t xml:space="preserve">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="007C3A93">
              <w:rPr>
                <w:b/>
                <w:sz w:val="20"/>
                <w:szCs w:val="20"/>
              </w:rPr>
              <w:t xml:space="preserve">          </w:t>
            </w:r>
            <w:r w:rsidR="004D26A8">
              <w:rPr>
                <w:b/>
                <w:sz w:val="20"/>
                <w:szCs w:val="20"/>
              </w:rPr>
              <w:t xml:space="preserve"> </w:t>
            </w:r>
            <w:r w:rsidR="007C3A93">
              <w:rPr>
                <w:b/>
                <w:sz w:val="20"/>
                <w:szCs w:val="20"/>
              </w:rPr>
              <w:t xml:space="preserve">      </w:t>
            </w:r>
            <w:r w:rsidR="005A2E50">
              <w:rPr>
                <w:b/>
                <w:sz w:val="20"/>
                <w:szCs w:val="20"/>
              </w:rPr>
              <w:t xml:space="preserve"> </w:t>
            </w:r>
            <w:r w:rsidR="007C3A93">
              <w:rPr>
                <w:b/>
                <w:sz w:val="20"/>
                <w:szCs w:val="20"/>
              </w:rPr>
              <w:t xml:space="preserve"> </w:t>
            </w:r>
            <w:r w:rsidR="00AA0239">
              <w:rPr>
                <w:b/>
                <w:sz w:val="20"/>
                <w:szCs w:val="20"/>
              </w:rPr>
              <w:t xml:space="preserve">  </w:t>
            </w:r>
            <w:r w:rsidR="009C621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Erasmus+ Kurum</w:t>
            </w:r>
            <w:r w:rsidR="009C621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K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0A47F62F" w:rsidR="00AA0239" w:rsidRDefault="00614F04" w:rsidP="00AB2B5E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</w:t>
            </w:r>
            <w:r w:rsidR="007C3A93">
              <w:rPr>
                <w:color w:val="A6A6A6"/>
              </w:rPr>
              <w:t xml:space="preserve">  </w:t>
            </w:r>
            <w:r w:rsidR="00AA0239">
              <w:rPr>
                <w:color w:val="A6A6A6"/>
              </w:rPr>
              <w:t xml:space="preserve">       </w:t>
            </w:r>
            <w:r w:rsidR="005A2E50">
              <w:rPr>
                <w:color w:val="A6A6A6"/>
              </w:rPr>
              <w:t xml:space="preserve"> </w:t>
            </w:r>
            <w:r w:rsidR="004D26A8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 </w:t>
            </w:r>
            <w:r>
              <w:rPr>
                <w:color w:val="A6A6A6"/>
              </w:rPr>
              <w:t xml:space="preserve"> </w:t>
            </w:r>
            <w:r w:rsidR="00DD3D5F">
              <w:rPr>
                <w:color w:val="A6A6A6"/>
              </w:rPr>
              <w:t xml:space="preserve">…………………………….   </w:t>
            </w:r>
          </w:p>
          <w:p w14:paraId="09F83E62" w14:textId="6B9A09AD" w:rsidR="00614F04" w:rsidRDefault="00614F04" w:rsidP="00AB2B5E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</w:t>
            </w:r>
            <w:r w:rsidR="007C3A93">
              <w:rPr>
                <w:color w:val="A6A6A6"/>
              </w:rPr>
              <w:t xml:space="preserve"> </w:t>
            </w:r>
            <w:r w:rsidR="005A2E50">
              <w:rPr>
                <w:color w:val="A6A6A6"/>
              </w:rPr>
              <w:t xml:space="preserve">  </w:t>
            </w:r>
            <w:r w:rsidR="004D26A8">
              <w:rPr>
                <w:color w:val="A6A6A6"/>
              </w:rPr>
              <w:t xml:space="preserve"> </w:t>
            </w:r>
            <w:r w:rsidR="007C3A93">
              <w:rPr>
                <w:color w:val="A6A6A6"/>
              </w:rPr>
              <w:t xml:space="preserve"> 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0F721EDF" w:rsidR="00614F04" w:rsidRPr="00DC593D" w:rsidRDefault="00614F04" w:rsidP="00AB2B5E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</w:t>
            </w:r>
            <w:r w:rsidR="007C3A93">
              <w:rPr>
                <w:sz w:val="20"/>
                <w:szCs w:val="20"/>
              </w:rPr>
              <w:t xml:space="preserve">     </w:t>
            </w:r>
            <w:r w:rsidR="005A2E50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</w:t>
            </w:r>
            <w:r w:rsidR="004D26A8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EDEAF" w14:textId="77777777" w:rsidR="00084083" w:rsidRDefault="00084083" w:rsidP="00EA22FE">
      <w:pPr>
        <w:spacing w:after="0" w:line="240" w:lineRule="auto"/>
      </w:pPr>
      <w:r>
        <w:separator/>
      </w:r>
    </w:p>
  </w:endnote>
  <w:endnote w:type="continuationSeparator" w:id="0">
    <w:p w14:paraId="09F82665" w14:textId="77777777" w:rsidR="00084083" w:rsidRDefault="00084083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E3C3B" w14:textId="77777777" w:rsidR="00084083" w:rsidRDefault="00084083" w:rsidP="00EA22FE">
      <w:pPr>
        <w:spacing w:after="0" w:line="240" w:lineRule="auto"/>
      </w:pPr>
      <w:r>
        <w:separator/>
      </w:r>
    </w:p>
  </w:footnote>
  <w:footnote w:type="continuationSeparator" w:id="0">
    <w:p w14:paraId="1C23CAAC" w14:textId="77777777" w:rsidR="00084083" w:rsidRDefault="00084083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proofErr w:type="gramStart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 …</w:t>
                                </w:r>
                                <w:proofErr w:type="gramEnd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7C3A93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7C3A93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0FA524D0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7C3A93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6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7C3A93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C3A9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40A2FEA5" w:rsidR="008165EB" w:rsidRDefault="007C3A93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7C3A93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C3A9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proofErr w:type="gramStart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 …</w:t>
                          </w:r>
                          <w:proofErr w:type="gramEnd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7C3A93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7C3A93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0FA524D0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7C3A93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6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7C3A93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C3A9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40A2FEA5" w:rsidR="008165EB" w:rsidRDefault="007C3A93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7C3A93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C3A9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8070B"/>
    <w:rsid w:val="00084083"/>
    <w:rsid w:val="00094268"/>
    <w:rsid w:val="000E525A"/>
    <w:rsid w:val="000F1622"/>
    <w:rsid w:val="0013194C"/>
    <w:rsid w:val="00156884"/>
    <w:rsid w:val="00177F6F"/>
    <w:rsid w:val="00187379"/>
    <w:rsid w:val="001923C6"/>
    <w:rsid w:val="00192438"/>
    <w:rsid w:val="001E40C0"/>
    <w:rsid w:val="002151C2"/>
    <w:rsid w:val="002E2E66"/>
    <w:rsid w:val="002F4F16"/>
    <w:rsid w:val="00333F5D"/>
    <w:rsid w:val="00335AA1"/>
    <w:rsid w:val="00481065"/>
    <w:rsid w:val="004B46AE"/>
    <w:rsid w:val="004B4D82"/>
    <w:rsid w:val="004D26A8"/>
    <w:rsid w:val="004E12FF"/>
    <w:rsid w:val="00521B61"/>
    <w:rsid w:val="00523CF3"/>
    <w:rsid w:val="005A2E50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7C3A93"/>
    <w:rsid w:val="008165EB"/>
    <w:rsid w:val="00843808"/>
    <w:rsid w:val="00851D99"/>
    <w:rsid w:val="0088668A"/>
    <w:rsid w:val="00892637"/>
    <w:rsid w:val="008A2C5B"/>
    <w:rsid w:val="008A4DAB"/>
    <w:rsid w:val="008E3D06"/>
    <w:rsid w:val="008F6770"/>
    <w:rsid w:val="009C6219"/>
    <w:rsid w:val="009C7232"/>
    <w:rsid w:val="009E72EC"/>
    <w:rsid w:val="00A45509"/>
    <w:rsid w:val="00AA0239"/>
    <w:rsid w:val="00AB2B5E"/>
    <w:rsid w:val="00AC6D16"/>
    <w:rsid w:val="00AF37CC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768A1"/>
    <w:rsid w:val="00DB44A9"/>
    <w:rsid w:val="00DD3D5F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UNIKA IRO</cp:lastModifiedBy>
  <cp:revision>20</cp:revision>
  <cp:lastPrinted>2019-12-25T14:30:00Z</cp:lastPrinted>
  <dcterms:created xsi:type="dcterms:W3CDTF">2021-12-09T08:28:00Z</dcterms:created>
  <dcterms:modified xsi:type="dcterms:W3CDTF">2024-01-02T10:54:00Z</dcterms:modified>
</cp:coreProperties>
</file>